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7F3BDB">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7F3BDB">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7F3BDB">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7F3BDB">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7F3BDB">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7F3BDB">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7F3BDB">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7F3BDB">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7F3BDB">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7F3BDB">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7F3BDB">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7F3BDB">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7F3BDB">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7F3BDB">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7F3BDB">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7F3BDB">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7F3BDB">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7F3BDB">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7F3BDB">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7F3BDB">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7F3BDB">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7F3BDB">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7F3BDB">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7F3BDB">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7F3BDB">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7F3BDB">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7F3BDB">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7F3BDB">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7F3BDB">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7F3BDB">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7F3BDB">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7F3BDB">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7F3BDB">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handl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 can conduct system backups and recovery on sit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C26A70" w:rsidRPr="009A24F5" w:rsidRDefault="00C26A70" w:rsidP="009A24F5">
      <w:pPr>
        <w:ind w:firstLine="472"/>
        <w:jc w:val="both"/>
        <w:rPr>
          <w:i w:val="0"/>
        </w:rPr>
      </w:pPr>
      <w:r>
        <w:rPr>
          <w:i w:val="0"/>
        </w:rPr>
        <w:t>Customer:</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s will be written and provided under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platform, .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in the same computer. </w:t>
      </w:r>
      <w:r w:rsidR="00597CFB">
        <w:rPr>
          <w:i w:val="0"/>
        </w:rPr>
        <w:t>Then, the web application can run on all browsers.</w:t>
      </w:r>
      <w:bookmarkStart w:id="20" w:name="_GoBack"/>
      <w:bookmarkEnd w:id="20"/>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3BDB" w:rsidRDefault="007F3BDB">
      <w:pPr>
        <w:spacing w:after="0" w:line="240" w:lineRule="auto"/>
      </w:pPr>
      <w:r>
        <w:separator/>
      </w:r>
    </w:p>
  </w:endnote>
  <w:endnote w:type="continuationSeparator" w:id="0">
    <w:p w:rsidR="007F3BDB" w:rsidRDefault="007F3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3BDB" w:rsidRDefault="007F3BDB">
      <w:pPr>
        <w:spacing w:after="0" w:line="240" w:lineRule="auto"/>
      </w:pPr>
      <w:r>
        <w:separator/>
      </w:r>
    </w:p>
  </w:footnote>
  <w:footnote w:type="continuationSeparator" w:id="0">
    <w:p w:rsidR="007F3BDB" w:rsidRDefault="007F3B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597CFB" w:rsidRPr="00597CFB">
      <w:rPr>
        <w:rFonts w:ascii="Times New Roman" w:eastAsia="Times New Roman" w:hAnsi="Times New Roman" w:cs="Times New Roman"/>
        <w:b/>
        <w:noProof/>
        <w:sz w:val="20"/>
      </w:rPr>
      <w:t>9</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a8FAAFF6TQtAAAA"/>
  </w:docVars>
  <w:rsids>
    <w:rsidRoot w:val="0009411D"/>
    <w:rsid w:val="00043AB2"/>
    <w:rsid w:val="00044864"/>
    <w:rsid w:val="0005192B"/>
    <w:rsid w:val="00051CA9"/>
    <w:rsid w:val="000618E2"/>
    <w:rsid w:val="0009411D"/>
    <w:rsid w:val="000A2216"/>
    <w:rsid w:val="000A4B40"/>
    <w:rsid w:val="000A7726"/>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5A77"/>
    <w:rsid w:val="003A4CD9"/>
    <w:rsid w:val="003C0162"/>
    <w:rsid w:val="00403019"/>
    <w:rsid w:val="0043600B"/>
    <w:rsid w:val="00444559"/>
    <w:rsid w:val="0047299E"/>
    <w:rsid w:val="00477205"/>
    <w:rsid w:val="0048145A"/>
    <w:rsid w:val="00495339"/>
    <w:rsid w:val="004E084B"/>
    <w:rsid w:val="004E2FF0"/>
    <w:rsid w:val="004F0407"/>
    <w:rsid w:val="004F6008"/>
    <w:rsid w:val="00535B56"/>
    <w:rsid w:val="0054108A"/>
    <w:rsid w:val="005518C5"/>
    <w:rsid w:val="00562319"/>
    <w:rsid w:val="00597CFB"/>
    <w:rsid w:val="005B32CA"/>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F3BDB"/>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C3946"/>
    <w:rsid w:val="00AD11B2"/>
    <w:rsid w:val="00AD572B"/>
    <w:rsid w:val="00AF7E0E"/>
    <w:rsid w:val="00B21028"/>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EB62D"/>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8CAE5-4BF6-4C20-BF92-0495E285B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3</TotalTime>
  <Pages>16</Pages>
  <Words>3495</Words>
  <Characters>19927</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66</cp:revision>
  <dcterms:created xsi:type="dcterms:W3CDTF">2016-10-22T07:52:00Z</dcterms:created>
  <dcterms:modified xsi:type="dcterms:W3CDTF">2016-11-08T07:45:00Z</dcterms:modified>
</cp:coreProperties>
</file>